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Dent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[Hiring Manager's Name],</w:t>
      </w:r>
    </w:p>
    <w:p>
      <w:pPr>
        <w:pStyle w:val="BodyText"/>
      </w:pPr>
      <w:r>
        <w:t xml:space="preserve">I am writing to express my enthusiastic interest in the Dentist position at your esteemed practice in Italy Milan. As a dedicated and skilled dentist with over [X years] of experience, I am eager to contribute my expertise to a dynamic healthcare environment that values precision, patient care, and innovation. My professional background aligns closely with the requirements of this role, and I am particularly excited about the opportunity to work in one of Europe’s most vibrant cities—Milan—where healthcare excellence meets cultural richness.</w:t>
      </w:r>
    </w:p>
    <w:bookmarkStart w:id="20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With a solid foundation in dental science and a passion for patient-centered care, I have spent [X years] building a career that prioritizes both technical proficiency and compassionate treatment. My journey as a Dentist began with my graduation from [University Name], where I earned my Doctorate in Dental Surgery (DDS) with distinction. Since then, I have worked in various clinical settings, including private practices and multidisciplinary clinics, specializing in general dentistry, cosmetic procedures, and preventive care.</w:t>
      </w:r>
    </w:p>
    <w:p>
      <w:pPr>
        <w:pStyle w:val="BodyText"/>
      </w:pPr>
      <w:r>
        <w:t xml:space="preserve">Throughout my career, I have focused on delivering high-quality treatments that address the unique needs of each patient. Whether it’s restoring smiles through restorative dentistry or educating patients on oral hygiene, I approach every case with a commitment to excellence. My ability to combine clinical expertise with an empathetic demeanor has earned me the trust of numerous patients, many of whom have become long-term clients due to the personalized care they receive.</w:t>
      </w:r>
    </w:p>
    <w:bookmarkEnd w:id="20"/>
    <w:bookmarkStart w:id="21" w:name="why-italy-milan"/>
    <w:p>
      <w:pPr>
        <w:pStyle w:val="Heading2"/>
      </w:pPr>
      <w:r>
        <w:t xml:space="preserve">Why Italy Milan?</w:t>
      </w:r>
    </w:p>
    <w:p>
      <w:pPr>
        <w:pStyle w:val="FirstParagraph"/>
      </w:pPr>
      <w:r>
        <w:t xml:space="preserve">Italy Milan is not just a city; it is a global hub for innovation, culture, and healthcare. As a Dentist, I am drawn to the opportunity to work in such a cosmopolitan environment where diversity and professionalism intersect. The city’s advanced healthcare infrastructure and emphasis on patient well-being resonate deeply with my values as a dental professional. I am particularly inspired by Milan’s reputation for blending tradition with modernity, a balance that I believe is essential in delivering cutting-edge dental care.</w:t>
      </w:r>
    </w:p>
    <w:p>
      <w:pPr>
        <w:pStyle w:val="BodyText"/>
      </w:pPr>
      <w:r>
        <w:t xml:space="preserve">Moreover, the Italian approach to healthcare—rooted in meticulous attention to detail and a deep respect for patient autonomy—aligns seamlessly with my own philosophy. In Italy, dentistry is not merely about treating conditions but about fostering long-term relationships built on trust and mutual respect. This ethos is something I strive to embody in every interaction, whether it’s explaining a treatment plan or addressing concerns during a routine checkup.</w:t>
      </w:r>
    </w:p>
    <w:bookmarkEnd w:id="21"/>
    <w:bookmarkStart w:id="22" w:name="skills-and-expertise"/>
    <w:p>
      <w:pPr>
        <w:pStyle w:val="Heading2"/>
      </w:pPr>
      <w:r>
        <w:t xml:space="preserve">Skills and Expertise</w:t>
      </w:r>
    </w:p>
    <w:p>
      <w:pPr>
        <w:pStyle w:val="FirstParagraph"/>
      </w:pPr>
      <w:r>
        <w:t xml:space="preserve">My expertise spans a wide range of dental disciplines, including but not limited t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metic Dentistry:</w:t>
      </w:r>
      <w:r>
        <w:t xml:space="preserve"> </w:t>
      </w:r>
      <w:r>
        <w:t xml:space="preserve">Lumineers, veneers, teeth whitening, and smile makeov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torative Dentistry:</w:t>
      </w:r>
      <w:r>
        <w:t xml:space="preserve"> </w:t>
      </w:r>
      <w:r>
        <w:t xml:space="preserve">Crowns, bridges, dental implants, and fill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ive Care:</w:t>
      </w:r>
      <w:r>
        <w:t xml:space="preserve"> </w:t>
      </w:r>
      <w:r>
        <w:t xml:space="preserve">Regular cleanings, fluoride treatments, and oral cancer screen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diatric Dentistry:</w:t>
      </w:r>
      <w:r>
        <w:t xml:space="preserve"> </w:t>
      </w:r>
      <w:r>
        <w:t xml:space="preserve">Specialized care for children, focusing on early intervention and edu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ntal Technology:</w:t>
      </w:r>
      <w:r>
        <w:t xml:space="preserve"> </w:t>
      </w:r>
      <w:r>
        <w:t xml:space="preserve">Proficient in using digital imaging systems (e.g., intraoral cameras) and CAD/CAM technology for same-day restorations.</w:t>
      </w:r>
    </w:p>
    <w:p>
      <w:pPr>
        <w:pStyle w:val="FirstParagraph"/>
      </w:pPr>
      <w:r>
        <w:t xml:space="preserve">In addition to clinical skills, I have a strong aptitude for communication and teamwork. My ability to collaborate with dental hygienists, specialists, and administrative staff ensures a seamless patient experience. I am also well-versed in managing practice operations, including inventory control and compliance with health regulations—a skill set that would be invaluable in contributing to your clinic’s success.</w:t>
      </w:r>
    </w:p>
    <w:bookmarkEnd w:id="22"/>
    <w:bookmarkStart w:id="23" w:name="adapting-to-italy-milan"/>
    <w:p>
      <w:pPr>
        <w:pStyle w:val="Heading2"/>
      </w:pPr>
      <w:r>
        <w:t xml:space="preserve">Adapting to Italy Milan</w:t>
      </w:r>
    </w:p>
    <w:p>
      <w:pPr>
        <w:pStyle w:val="FirstParagraph"/>
      </w:pPr>
      <w:r>
        <w:t xml:space="preserve">As someone who thrives in multicultural environments, I am confident in my ability to adapt to the unique demands of working in Italy Milan. While my professional experience has primarily been based in [Country/Region], I have always been fascinated by the Italian healthcare system and its focus on holistic patient care. I have studied the nuances of dental practices in Italy, including regional variations in treatment protocols and patient expectations, which has prepared me to integrate smoothly into your team.</w:t>
      </w:r>
    </w:p>
    <w:p>
      <w:pPr>
        <w:pStyle w:val="BodyText"/>
      </w:pPr>
      <w:r>
        <w:t xml:space="preserve">Furthermore, my personal connection to Italy—whether through cultural appreciation or a desire to live in a city known for its art, fashion, and culinary excellence—fuels my motivation to contribute meaningfully. I am eager to immerse myself in the local community and learn from the expertise of fellow professionals in Milan. This role represents not just a career opportunity but a chance to grow both professionally and personally in one of the world’s most inspiring citie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 am genuinely excited about the possibility of joining your dental practice in Italy Milan. My combination of clinical expertise, patient-focused approach, and adaptability makes me a strong candidate for this position. I am particularly drawn to the opportunity to work in a city that values innovation and quality, where I can contribute my skills while continuing to learn from the vibrant healthcare landscape.</w:t>
      </w:r>
    </w:p>
    <w:p>
      <w:pPr>
        <w:pStyle w:val="BodyText"/>
      </w:pPr>
      <w:r>
        <w:t xml:space="preserve">Thank you for considering my application. I would welcome the chance to discuss how my background and vision align with your practice’s goals. Please feel free to contact me at [Your Phone Number] or [Your Email Address] at your earliest convenience. I look forward to the opportunity to contribute to the continued success of your clinic in Mila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Dentist Position in Italy Milan</dc:title>
  <dc:creator/>
  <dc:language>en</dc:language>
  <cp:keywords/>
  <dcterms:created xsi:type="dcterms:W3CDTF">2026-07-23T12:30:50Z</dcterms:created>
  <dcterms:modified xsi:type="dcterms:W3CDTF">2026-07-23T12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